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urgeon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32" w:name="resume-surgeon-in-canada-vancouver"/>
    <w:p>
      <w:pPr>
        <w:pStyle w:val="Heading1"/>
      </w:pPr>
      <w:r>
        <w:t xml:space="preserve">Resume: Surgeon in Canada Vancouver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Carter, MD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(604) 555-0198 | emily.carter@vancouvermedical.com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Vancouver, British Columbia, Canad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This resume is tailored for the position of Surgeon in Canada Vancouver. With over 15 years of experience in surgical practice, I specialize in general and minimally invasive surgery, focusing on patient-centered care and innovative medical techniques. My expertise aligns with the high standards of healthcare in Canada Vancouver, where I have established a reputation for precision, compassion, and leadership. As a licensed physician with the College of Physicians and Surgeons of British Columbia (CPSBC), I am committed to delivering exceptional outcomes while adhering to Canadian medical protocols. This resume reflects my dedication to advancing surgical excellence in Vancouver’s dynamic healthcare environ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British Columbia (UBC)</w:t>
      </w:r>
      <w:r>
        <w:t xml:space="preserve">, Vancouver, BC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cGill University Faculty of Medicine</w:t>
      </w:r>
      <w:r>
        <w:t xml:space="preserve">, Montreal, QC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surgeon"/>
    <w:p>
      <w:pPr>
        <w:pStyle w:val="Heading3"/>
      </w:pPr>
      <w:r>
        <w:rPr>
          <w:bCs/>
          <w:b/>
        </w:rPr>
        <w:t xml:space="preserve">Senior Surgeon</w:t>
      </w:r>
    </w:p>
    <w:p>
      <w:pPr>
        <w:pStyle w:val="FirstParagraph"/>
      </w:pPr>
      <w:r>
        <w:rPr>
          <w:iCs/>
          <w:i/>
        </w:rPr>
        <w:t xml:space="preserve">Vancouver General Hospital (VGH)</w:t>
      </w:r>
      <w:r>
        <w:t xml:space="preserve">, Vancouver, BC | 2018-Present</w:t>
      </w:r>
    </w:p>
    <w:p>
      <w:pPr>
        <w:numPr>
          <w:ilvl w:val="0"/>
          <w:numId w:val="1002"/>
        </w:numPr>
        <w:pStyle w:val="Compact"/>
      </w:pPr>
      <w:r>
        <w:t xml:space="preserve">Lead surgical team in performing over 500 complex procedures annually, including laparoscopic cholecystectomies, appendectomies, and colorectal surgeries.</w:t>
      </w:r>
    </w:p>
    <w:p>
      <w:pPr>
        <w:numPr>
          <w:ilvl w:val="0"/>
          <w:numId w:val="1002"/>
        </w:numPr>
        <w:pStyle w:val="Compact"/>
      </w:pPr>
      <w:r>
        <w:t xml:space="preserve">Collaborate with multidisciplinary teams to develop personalized treatment plans for patients in Canada Vancouver’s diverse population.</w:t>
      </w:r>
    </w:p>
    <w:p>
      <w:pPr>
        <w:numPr>
          <w:ilvl w:val="0"/>
          <w:numId w:val="1002"/>
        </w:numPr>
        <w:pStyle w:val="Compact"/>
      </w:pPr>
      <w:r>
        <w:t xml:space="preserve">Mentor junior surgeons and medical residents, ensuring adherence to Canadian surgical standards and protocols.</w:t>
      </w:r>
    </w:p>
    <w:bookmarkEnd w:id="23"/>
    <w:bookmarkStart w:id="24" w:name="assistant-professor-of-surgery"/>
    <w:p>
      <w:pPr>
        <w:pStyle w:val="Heading3"/>
      </w:pPr>
      <w:r>
        <w:rPr>
          <w:bCs/>
          <w:b/>
        </w:rPr>
        <w:t xml:space="preserve">Assistant Professor of Surgery</w:t>
      </w:r>
    </w:p>
    <w:p>
      <w:pPr>
        <w:pStyle w:val="FirstParagraph"/>
      </w:pPr>
      <w:r>
        <w:rPr>
          <w:iCs/>
          <w:i/>
        </w:rPr>
        <w:t xml:space="preserve">University of British Columbia (UBC) Department of Surgery</w:t>
      </w:r>
      <w:r>
        <w:t xml:space="preserve">, Vancouver, BC | 2016-2018</w:t>
      </w:r>
    </w:p>
    <w:p>
      <w:pPr>
        <w:numPr>
          <w:ilvl w:val="0"/>
          <w:numId w:val="1003"/>
        </w:numPr>
        <w:pStyle w:val="Compact"/>
      </w:pPr>
      <w:r>
        <w:t xml:space="preserve">Teach and supervise medical students in surgical techniques, emphasizing evidence-based practices aligned with Canada’s healthcare framework.</w:t>
      </w:r>
    </w:p>
    <w:p>
      <w:pPr>
        <w:numPr>
          <w:ilvl w:val="0"/>
          <w:numId w:val="1003"/>
        </w:numPr>
        <w:pStyle w:val="Compact"/>
      </w:pPr>
      <w:r>
        <w:t xml:space="preserve">Conduct clinical research on minimally invasive surgery outcomes, published in peer-reviewed journals such as the Canadian Journal of Surgery.</w:t>
      </w:r>
    </w:p>
    <w:p>
      <w:pPr>
        <w:numPr>
          <w:ilvl w:val="0"/>
          <w:numId w:val="1003"/>
        </w:numPr>
        <w:pStyle w:val="Compact"/>
      </w:pPr>
      <w:r>
        <w:t xml:space="preserve">Participate in community outreach programs to promote surgical health education across Canada Vancouver.</w:t>
      </w:r>
    </w:p>
    <w:bookmarkEnd w:id="24"/>
    <w:bookmarkStart w:id="25" w:name="general-surgeon"/>
    <w:p>
      <w:pPr>
        <w:pStyle w:val="Heading3"/>
      </w:pPr>
      <w:r>
        <w:rPr>
          <w:bCs/>
          <w:b/>
        </w:rPr>
        <w:t xml:space="preserve">General Surgeon</w:t>
      </w:r>
    </w:p>
    <w:p>
      <w:pPr>
        <w:pStyle w:val="FirstParagraph"/>
      </w:pPr>
      <w:r>
        <w:rPr>
          <w:iCs/>
          <w:i/>
        </w:rPr>
        <w:t xml:space="preserve">Vancouver Coastal Health (VCH)</w:t>
      </w:r>
      <w:r>
        <w:t xml:space="preserve">, Vancouver, BC | 2014-2016</w:t>
      </w:r>
    </w:p>
    <w:p>
      <w:pPr>
        <w:numPr>
          <w:ilvl w:val="0"/>
          <w:numId w:val="1004"/>
        </w:numPr>
        <w:pStyle w:val="Compact"/>
      </w:pPr>
      <w:r>
        <w:t xml:space="preserve">Provided emergency surgical care for trauma and acute conditions, ensuring rapid response in high-pressure environments.</w:t>
      </w:r>
    </w:p>
    <w:p>
      <w:pPr>
        <w:numPr>
          <w:ilvl w:val="0"/>
          <w:numId w:val="1004"/>
        </w:numPr>
        <w:pStyle w:val="Compact"/>
      </w:pPr>
      <w:r>
        <w:t xml:space="preserve">Implemented quality improvement initiatives to reduce postoperative complications by 18% within two years.</w:t>
      </w:r>
    </w:p>
    <w:p>
      <w:pPr>
        <w:numPr>
          <w:ilvl w:val="0"/>
          <w:numId w:val="1004"/>
        </w:numPr>
        <w:pStyle w:val="Compact"/>
      </w:pPr>
      <w:r>
        <w:t xml:space="preserve">Developed partnerships with local clinics in Canada Vancouver to improve access to specialized surgical services.</w:t>
      </w:r>
    </w:p>
    <w:bookmarkEnd w:id="25"/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llege of Physicians and Surgeons of British Columbia (CPSBC)</w:t>
      </w:r>
      <w:r>
        <w:t xml:space="preserve"> </w:t>
      </w:r>
      <w:r>
        <w:t xml:space="preserve">– Licence to Practice Surgery, 2014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nadian Medical Association (CMA)</w:t>
      </w:r>
      <w:r>
        <w:t xml:space="preserve"> </w:t>
      </w:r>
      <w:r>
        <w:t xml:space="preserve">– Continuing Medical Education (CME) Compliance, 2023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College of Surgeons (ACS)</w:t>
      </w:r>
      <w:r>
        <w:t xml:space="preserve"> </w:t>
      </w:r>
      <w:r>
        <w:t xml:space="preserve">– Advanced Trauma Life Support (ATLS) Certification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ealthcare Quality Improvement Program (HQIP)</w:t>
      </w:r>
      <w:r>
        <w:t xml:space="preserve"> </w:t>
      </w:r>
      <w:r>
        <w:t xml:space="preserve">– Surgical Safety and Quality Improvement Training, 2021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rgical Expertise:</w:t>
      </w:r>
      <w:r>
        <w:t xml:space="preserve"> </w:t>
      </w:r>
      <w:r>
        <w:t xml:space="preserve">Laparoscopic surgery, open abdominal procedures, endoscopic techniqu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Use of robotic-assisted surgical systems (da Vinci) and advanced imaging too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Strong communication skills to explain complex procedures in Canada Vancouver’s multicultural contex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basic), Spanish (intermediate)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nadian Society of Surgery</w:t>
      </w:r>
      <w:r>
        <w:t xml:space="preserve"> </w:t>
      </w:r>
      <w:r>
        <w:t xml:space="preserve">– Member, 2015-Pres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ancouver Medical Association (VMA)</w:t>
      </w:r>
      <w:r>
        <w:t xml:space="preserve"> </w:t>
      </w:r>
      <w:r>
        <w:t xml:space="preserve">– Member, 2016-Pres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merican Surgical Association (ASA)</w:t>
      </w:r>
      <w:r>
        <w:t xml:space="preserve"> </w:t>
      </w:r>
      <w:r>
        <w:t xml:space="preserve">– Fellow, 2019-Present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search Contributions:</w:t>
      </w:r>
      <w:r>
        <w:t xml:space="preserve"> </w:t>
      </w:r>
      <w:r>
        <w:t xml:space="preserve">Co-authored studies on surgical outcomes in Canadian populations, published in the Journal of Surgical Research (2020) and the Canadian Medical Association Journal (2021)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surgeon at Vancouver Free Clinic, providing low-cost care to underserved communities. Active participant in the "Health for All" initiative, promoting equitable surgical access across Canada Vancouver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Emily Carter at (604) 555-0198 or emily.carter@vancouvermedical.com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urgeon in Canada Vancouver</dc:title>
  <dc:creator/>
  <dc:language>en</dc:language>
  <cp:keywords/>
  <dcterms:created xsi:type="dcterms:W3CDTF">2025-12-10T11:37:42Z</dcterms:created>
  <dcterms:modified xsi:type="dcterms:W3CDTF">2025-12-10T11:3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